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Xf7439cdc6d39b8a3d8382b144cb20b9dbec5855"/>
    <w:p>
      <w:pPr>
        <w:pStyle w:val="Heading1"/>
      </w:pPr>
      <w:r>
        <w:t xml:space="preserve">Cover Letter for Plumber Position in United Arab Emirates Abu Dhabi</w:t>
      </w:r>
    </w:p>
    <w:p>
      <w:pPr>
        <w:pStyle w:val="FirstParagraph"/>
      </w:pPr>
      <w:r>
        <w:rPr>
          <w:bCs/>
          <w:b/>
        </w:rPr>
        <w:t xml:space="preserve">John Doe</w:t>
      </w:r>
      <w:r>
        <w:br/>
      </w:r>
      <w:r>
        <w:t xml:space="preserve">123 Al Ghubaiba Street</w:t>
      </w:r>
      <w:r>
        <w:br/>
      </w:r>
      <w:r>
        <w:t xml:space="preserve">Abu Dhabi, United Arab Emirates</w:t>
      </w:r>
      <w:r>
        <w:br/>
      </w:r>
      <w:r>
        <w:t xml:space="preserve">+971 55 123 4567</w:t>
      </w:r>
      <w:r>
        <w:br/>
      </w:r>
      <w:r>
        <w:t xml:space="preserve">john.doe@example.com</w:t>
      </w:r>
    </w:p>
    <w:p>
      <w:pPr>
        <w:pStyle w:val="BodyText"/>
      </w:pPr>
      <w:r>
        <w:t xml:space="preserve">April 5, 2024</w:t>
      </w:r>
    </w:p>
    <w:p>
      <w:pPr>
        <w:pStyle w:val="BodyText"/>
      </w:pPr>
      <w:r>
        <w:rPr>
          <w:bCs/>
          <w:b/>
        </w:rPr>
        <w:t xml:space="preserve">Human Resources Department</w:t>
      </w:r>
      <w:r>
        <w:br/>
      </w:r>
      <w:r>
        <w:t xml:space="preserve">Al Ain Water &amp; Sewerage Company</w:t>
      </w:r>
      <w:r>
        <w:br/>
      </w:r>
      <w:r>
        <w:t xml:space="preserve">P.O. Box 12345</w:t>
      </w:r>
      <w:r>
        <w:br/>
      </w:r>
      <w:r>
        <w:t xml:space="preserve">Abu Dhabi, United Arab Emirates</w:t>
      </w:r>
    </w:p>
    <w:bookmarkStart w:id="20" w:name="dear-hiring-manager"/>
    <w:p>
      <w:pPr>
        <w:pStyle w:val="Heading2"/>
      </w:pPr>
      <w:r>
        <w:t xml:space="preserve">Dear Hiring Manager,</w:t>
      </w:r>
    </w:p>
    <w:p>
      <w:pPr>
        <w:pStyle w:val="FirstParagraph"/>
      </w:pPr>
      <w:r>
        <w:t xml:space="preserve">I am writing to express my sincere interest in the Plumber position at your esteemed organization in the United Arab Emirates Abu Dhabi. With over a decade of hands-on experience in residential, commercial, and industrial plumbing systems, I am confident in my ability to contribute effectively to your team. My career as a Plumber has been defined by precision, problem-solving, and a commitment to excellence—values that align perfectly with the high standards of the United Arab Emirates Abu Dhabi construction and infrastructure sector.</w:t>
      </w:r>
    </w:p>
    <w:p>
      <w:pPr>
        <w:pStyle w:val="BodyText"/>
      </w:pPr>
      <w:r>
        <w:t xml:space="preserve">Having worked in diverse environments across the UAE, I understand the unique challenges and opportunities that come with plumbing in this region. The United Arab Emirates Abu Dhabi is a hub of innovation, where modern architecture and sustainable practices are paramount. As a Plumber, I have consistently adapted to these demands by staying updated on cutting-edge technologies and local building regulations. For instance, my experience in installing water-efficient systems for high-rise buildings in Abu Dhabi has equipped me with the skills to meet the region’s environmental goals while ensuring seamless functionality.</w:t>
      </w:r>
    </w:p>
    <w:p>
      <w:pPr>
        <w:pStyle w:val="BodyText"/>
      </w:pPr>
      <w:r>
        <w:t xml:space="preserve">My professional journey began as an apprentice in Dubai, where I learned the fundamentals of plumbing under the guidance of seasoned professionals. Over time, I advanced to roles requiring specialized expertise, including pipe fitting, drainage system installation, and HVAC integration. In Abu Dhabi specifically, I have worked on projects ranging from luxury villas to large-scale commercial complexes. These experiences have honed my ability to diagnose and resolve complex issues efficiently. For example, during a recent project in the Al Maryah Island area, I led a team in repairing a critical water main leak that threatened multiple residential units. My quick response and technical acumen ensured minimal disruption and restored services within hours.</w:t>
      </w:r>
    </w:p>
    <w:p>
      <w:pPr>
        <w:pStyle w:val="BodyText"/>
      </w:pPr>
      <w:r>
        <w:t xml:space="preserve">One of my greatest strengths as a Plumber is my attention to detail. In the United Arab Emirates Abu Dhabi, where infrastructure projects are often large-scale and high-stakes, even minor errors can have significant consequences. I take pride in conducting thorough inspections and adhering strictly to safety protocols. This meticulous approach has earned me a reputation for reliability among clients and colleagues alike. Additionally, I am proficient in using modern tools such as pressure gauges, pipe detectors, and thermal imaging cameras—technologies that are increasingly vital in the UAE’s evolving construction landscape.</w:t>
      </w:r>
    </w:p>
    <w:p>
      <w:pPr>
        <w:pStyle w:val="BodyText"/>
      </w:pPr>
      <w:r>
        <w:t xml:space="preserve">Another key aspect of my career is my commitment to customer satisfaction. As a Plumber in the United Arab Emirates Abu Dhabi, I recognize that clients expect not only technical expertise but also clear communication and transparency. I make it a priority to explain solutions in layman’s terms, ensuring that clients are informed and confident in the work being performed. This approach has led to numerous repeat collaborations and positive referrals, which I believe is essential for building long-term trust in any professional relationship.</w:t>
      </w:r>
    </w:p>
    <w:p>
      <w:pPr>
        <w:pStyle w:val="BodyText"/>
      </w:pPr>
      <w:r>
        <w:t xml:space="preserve">Furthermore, I am deeply familiar with the specific requirements of the United Arab Emirates Abu Dhabi’s plumbing industry. The region’s climate, characterized by extreme heat and arid conditions, necessitates specialized knowledge of water conservation systems and corrosion-resistant materials. I have extensive experience in designing and maintaining such systems, ensuring they meet both local regulations and international best practices. For example, I have worked on rainwater harvesting projects that align with Abu Dhabi’s sustainability initiatives while providing practical solutions for water management.</w:t>
      </w:r>
    </w:p>
    <w:p>
      <w:pPr>
        <w:pStyle w:val="BodyText"/>
      </w:pPr>
      <w:r>
        <w:t xml:space="preserve">My qualifications also include certifications in advanced plumbing techniques and safety training programs recognized by the UAE authorities. These credentials, combined with my practical experience, enable me to deliver work that is not only compliant but also of the highest quality. I am particularly skilled in troubleshooting and repairing both traditional and smart plumbing systems, which are becoming increasingly common in modern Abu Dhabi developments.</w:t>
      </w:r>
    </w:p>
    <w:p>
      <w:pPr>
        <w:pStyle w:val="BodyText"/>
      </w:pPr>
      <w:r>
        <w:t xml:space="preserve">What sets me apart as a Plumber is my ability to thrive under pressure while maintaining a calm and professional demeanor. In the United Arab Emirates Abu Dhabi, where time-sensitive projects are the norm, I have consistently met deadlines without compromising on quality. My team-oriented approach also ensures that collaborative efforts are seamless, whether working with contractors, engineers, or site supervisors.</w:t>
      </w:r>
    </w:p>
    <w:p>
      <w:pPr>
        <w:pStyle w:val="BodyText"/>
      </w:pPr>
      <w:r>
        <w:t xml:space="preserve">In conclusion, I am eager to bring my expertise as a Plumber to your organization in the United Arab Emirates Abu Dhabi. I am confident that my skills and dedication will make a meaningful contribution to your team’s success. Thank you for considering my application. I would welcome the opportunity to discuss how my background and vision align with your company’s goals. Please feel free to contact me at +971 55 123 4567 or john.doe@example.com at your earliest convenience.</w:t>
      </w:r>
    </w:p>
    <w:p>
      <w:pPr>
        <w:pStyle w:val="BodyText"/>
      </w:pPr>
      <w:r>
        <w:t xml:space="preserve">Sincerely,</w:t>
      </w:r>
      <w:r>
        <w:br/>
      </w:r>
      <w:r>
        <w:rPr>
          <w:bCs/>
          <w:b/>
        </w:rPr>
        <w:t xml:space="preserve">John Doe</w:t>
      </w:r>
      <w:r>
        <w:br/>
      </w:r>
      <w:r>
        <w:t xml:space="preserve">Pl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United Arab Emirates Abu Dhabi</dc:title>
  <dc:creator/>
  <dc:language>en</dc:language>
  <cp:keywords/>
  <dcterms:created xsi:type="dcterms:W3CDTF">2026-07-23T23:24:50Z</dcterms:created>
  <dcterms:modified xsi:type="dcterms:W3CDTF">2026-07-23T23:24:50Z</dcterms:modified>
</cp:coreProperties>
</file>

<file path=docProps/custom.xml><?xml version="1.0" encoding="utf-8"?>
<Properties xmlns="http://schemas.openxmlformats.org/officeDocument/2006/custom-properties" xmlns:vt="http://schemas.openxmlformats.org/officeDocument/2006/docPropsVTypes"/>
</file>